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lesson-6-cuánto-es-10000"/>
    <w:p>
      <w:pPr>
        <w:pStyle w:val="Heading1"/>
      </w:pPr>
      <w:r>
        <w:t xml:space="preserve">Lesson 6: ¿Cuánto es 10,000?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A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A.1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Develop a sense of the relative magnitude of 10,000.</w:t>
      </w:r>
    </w:p>
    <w:p>
      <w:pPr>
        <w:numPr>
          <w:ilvl w:val="0"/>
          <w:numId w:val="1001"/>
        </w:numPr>
        <w:pStyle w:val="Compact"/>
      </w:pPr>
      <w:r>
        <w:t xml:space="preserve">Recognize ten-thousand as 10 groups of 1,000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Representemos 10,000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to develop a relative sense of ten-thousand and understand it as a unit consisting of 10 units of one-thousand.</w:t>
      </w:r>
    </w:p>
    <w:p>
      <w:pPr>
        <w:pStyle w:val="BodyText"/>
      </w:pPr>
      <w:r>
        <w:t xml:space="preserve">In this lesson, students build on their understanding of the base-ten structure to develop a sense of the magnitude of 10,000. They first use base-ten blocks and base-ten diagrams to build four-digit and five-digit numbers. They then use a 10-by-10 grid to represent 100 and work together to build a representation of 1,000, and then 10,000. Students may notice the inherent multiplicative structure of the 10-by-10 grids or the array of 10,000 and use counting strategies to identify significant groups of 10 (for example, 10 groups of 100 and 10 groups of 1,000)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What Do You Know About _____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Base-ten blocks: Activity 1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Build Numbers (1-5 Digit Cards) (groups of 4): Activity 1</w:t>
      </w:r>
    </w:p>
    <w:p>
      <w:pPr>
        <w:numPr>
          <w:ilvl w:val="0"/>
          <w:numId w:val="1006"/>
        </w:numPr>
        <w:pStyle w:val="Compact"/>
      </w:pPr>
      <w:r>
        <w:t xml:space="preserve">10-by-10 Square Grids (groups of 1): Activity 2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did you see or hear students say during the lesson that suggests they have some sense of the relative magnitude of 10,000 in relation to 1,000 and 100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Representa números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A.1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numPr>
          <w:ilvl w:val="0"/>
          <w:numId w:val="1007"/>
        </w:numPr>
        <w:pStyle w:val="Compact"/>
      </w:pPr>
      <w:r>
        <w:t xml:space="preserve">¿Cuántas unidades de mil hay en 12,000?</w:t>
      </w:r>
    </w:p>
    <w:p>
      <w:pPr>
        <w:numPr>
          <w:ilvl w:val="0"/>
          <w:numId w:val="1007"/>
        </w:numPr>
        <w:pStyle w:val="Compact"/>
      </w:pPr>
      <w:r>
        <w:t xml:space="preserve">Dibuja un diagrama para representar 15,400.</w:t>
      </w:r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8"/>
        </w:numPr>
        <w:pStyle w:val="Compact"/>
      </w:pPr>
      <w:r>
        <w:t xml:space="preserve">Twelve thousands</w:t>
      </w:r>
    </w:p>
    <w:p>
      <w:pPr>
        <w:numPr>
          <w:ilvl w:val="0"/>
          <w:numId w:val="1008"/>
        </w:numPr>
        <w:pStyle w:val="Compact"/>
      </w:pPr>
      <w:r>
        <w:t xml:space="preserve">A diagram showing 1 unit of ten-thousand, 5 units of a thousand, and 4 units of a hundred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5:41Z</dcterms:created>
  <dcterms:modified xsi:type="dcterms:W3CDTF">2022-12-15T00:2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R45qn9dNKycr/+GhIp/fAOB1gK04VX7o+acVjru1dtZGnzzE9XM8VlLXJjV7lMUOmmvhKBrCOAmbHkmTuHWhg==</vt:lpwstr>
  </property>
</Properties>
</file>